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lison Strom</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liso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trom</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377 East Comstock Drive, Gilbert, AZ, USA Gilbert 8529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lison.marie.strom@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805344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ck</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6/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y</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6/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eclan</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6/2016</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harlotte</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6/2016</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